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2A08E" w14:textId="77777777" w:rsidR="00D93337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5064A44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D5BF502" w14:textId="77777777" w:rsidR="00D93337" w:rsidRPr="002C24E0" w:rsidRDefault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5BD3338E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06DA2A8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905D93B" w14:textId="77777777" w:rsidR="00D93337" w:rsidRPr="002C24E0" w:rsidRDefault="009012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106B69E1" w14:textId="77777777" w:rsidR="00D93337" w:rsidRPr="002C24E0" w:rsidRDefault="009012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03C98E1F" w14:textId="77777777" w:rsidR="00D93337" w:rsidRPr="002C24E0" w:rsidRDefault="009012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665DE345" w14:textId="77777777" w:rsidR="00D93337" w:rsidRPr="002C24E0" w:rsidRDefault="002C24E0" w:rsidP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/</w:t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Province</w:t>
      </w:r>
    </w:p>
    <w:p w14:paraId="3AE4CE1F" w14:textId="77777777" w:rsidR="00D93337" w:rsidRPr="002C24E0" w:rsidRDefault="009012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76C43EFE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61B19E44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6118A9D" w14:textId="3ADF4B46" w:rsidR="00D93337" w:rsidRPr="002C24E0" w:rsidRDefault="002C24E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32"/>
          <w:lang w:val="en-US" w:eastAsia="en-US" w:bidi="en-US"/>
        </w:rPr>
        <w:t>RE</w:t>
      </w:r>
      <w:r w:rsidR="00901248" w:rsidRPr="002C24E0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: </w:t>
      </w:r>
      <w:r w:rsidR="00901248" w:rsidRPr="002C24E0">
        <w:rPr>
          <w:rStyle w:val="HTMLTypewriter"/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ASSIGNMENT</w:t>
      </w:r>
      <w:r w:rsidR="00DD17F3">
        <w:rPr>
          <w:rStyle w:val="HTMLTypewriter"/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NOTICE TO ACCOUNT DEBTOR</w:t>
      </w:r>
      <w:r w:rsidR="00901248" w:rsidRPr="002C24E0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</w:t>
      </w:r>
    </w:p>
    <w:p w14:paraId="19FFA92A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0097B1E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6C4CC9F" w14:textId="77777777" w:rsidR="00D93337" w:rsidRPr="002C24E0" w:rsidRDefault="0090124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2C24E0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DEBTOR NAME],</w:t>
      </w:r>
    </w:p>
    <w:p w14:paraId="46EAB55F" w14:textId="77777777" w:rsidR="00D93337" w:rsidRPr="002C24E0" w:rsidRDefault="00D933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53CDB31" w14:textId="4FF50EF4" w:rsidR="00D93337" w:rsidRDefault="00DD17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notifying you that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n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,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REDITOR NAME],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COMPLETE ADDRESS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did assign all of 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eir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rights as a secured party under the original Financing Statement, the date of which is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file number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FILE NO.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filed on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at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PLACE OF FILING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to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NAME OF ASSIGNEE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of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LETE ADDRESS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 statement of 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e aforemetioned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ssignment has been filed at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PLACE OF FILING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on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DATE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bearing file number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FILE NO.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informinh you that from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DATE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your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MONTHLY OR OTHER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payments of [AMOUNT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re to be made directly to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NAME OF ASSIGNEE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t 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LETE ADDRESS]</w:t>
      </w:r>
      <w:r w:rsidR="00901248" w:rsidRPr="002C24E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="00901248">
        <w:rPr>
          <w:rFonts w:ascii="Arial" w:eastAsia="Arial" w:hAnsi="Arial" w:cs="Arial"/>
          <w:sz w:val="20"/>
          <w:lang w:val="en-US" w:eastAsia="en-US" w:bidi="en-US"/>
        </w:rPr>
        <w:br/>
      </w:r>
    </w:p>
    <w:p w14:paraId="7AB1BAB8" w14:textId="77777777" w:rsidR="00D93337" w:rsidRPr="002C24E0" w:rsidRDefault="009012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2C24E0"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0F550F78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D3F345A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CC83EA9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9188453" w14:textId="77777777" w:rsidR="00D93337" w:rsidRPr="002C24E0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C99676D" w14:textId="77777777" w:rsidR="00D93337" w:rsidRPr="002C24E0" w:rsidRDefault="002C24E0" w:rsidP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901248" w:rsidRPr="002C24E0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6421A36D" w14:textId="77777777" w:rsidR="00D93337" w:rsidRPr="002C24E0" w:rsidRDefault="00901248" w:rsidP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79877CD6" w14:textId="77777777" w:rsidR="00D93337" w:rsidRPr="002C24E0" w:rsidRDefault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NTACT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5DCD21B0" w14:textId="77777777" w:rsidR="00D93337" w:rsidRPr="002C24E0" w:rsidRDefault="002C24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901248" w:rsidRPr="002C24E0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21925832" w14:textId="77777777" w:rsidR="00D93337" w:rsidRDefault="00D93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D93337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C7A4F" w14:textId="77777777" w:rsidR="00326279" w:rsidRDefault="00326279">
      <w:r>
        <w:separator/>
      </w:r>
    </w:p>
  </w:endnote>
  <w:endnote w:type="continuationSeparator" w:id="0">
    <w:p w14:paraId="790E0D42" w14:textId="77777777" w:rsidR="00326279" w:rsidRDefault="00326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54F3F" w14:textId="77777777" w:rsidR="00D93337" w:rsidRPr="002C24E0" w:rsidRDefault="009012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2C24E0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469DFB1B" w14:textId="77777777" w:rsidR="00D93337" w:rsidRPr="002C24E0" w:rsidRDefault="009012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2C24E0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35B715C6" w14:textId="77777777" w:rsidR="00D93337" w:rsidRPr="002C24E0" w:rsidRDefault="002C24E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901248" w:rsidRPr="002C24E0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4BCB1409" w14:textId="77777777" w:rsidR="00D93337" w:rsidRPr="002C24E0" w:rsidRDefault="009012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2C24E0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FFCEB" w14:textId="77777777" w:rsidR="00326279" w:rsidRDefault="00326279">
      <w:r>
        <w:separator/>
      </w:r>
    </w:p>
  </w:footnote>
  <w:footnote w:type="continuationSeparator" w:id="0">
    <w:p w14:paraId="4A76CDDA" w14:textId="77777777" w:rsidR="00326279" w:rsidRDefault="003262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EwMTQ3sDAyNTVU0lEKTi0uzszPAykwqgUAjhxf/iwAAAA="/>
    <w:docVar w:name="Description" w:val="Use template to affirm that creditor assigned all rights to assignee"/>
    <w:docVar w:name="Excerpt" w:val="We are notifying you that on [DATE], [CREDITOR NAME], of COMPLETE ADDRESS], did assign all of their rights as a secured party under the original Financing Statement, the date of which is [DATE], file number [FILE NO.], filed on [DATE], at [PLACE OF FILING], to [NAME OF ASSIGNEE], of [COMPLETE ADDRESS]."/>
    <w:docVar w:name="Source" w:val="http://www.quazell.com"/>
    <w:docVar w:name="Tags" w:val="debtor, credit, business documents, entrepreneurship, entrepreneur, notice of assignment to account debtor template, notice of assignment to account debtor example"/>
  </w:docVars>
  <w:rsids>
    <w:rsidRoot w:val="00D93337"/>
    <w:rsid w:val="00121FB1"/>
    <w:rsid w:val="002C24E0"/>
    <w:rsid w:val="00326279"/>
    <w:rsid w:val="005B0816"/>
    <w:rsid w:val="006850E5"/>
    <w:rsid w:val="00800AE6"/>
    <w:rsid w:val="00901248"/>
    <w:rsid w:val="009D149C"/>
    <w:rsid w:val="00A4771E"/>
    <w:rsid w:val="00C6221D"/>
    <w:rsid w:val="00D93337"/>
    <w:rsid w:val="00DD1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5E6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645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11:41:00Z</dcterms:created>
  <dcterms:modified xsi:type="dcterms:W3CDTF">2019-10-21T19:07:00Z</dcterms:modified>
  <cp:category/>
</cp:coreProperties>
</file>